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6c1dba6cda6dcc9e8d2b99ea520926bf73871c"/>
      <w:r>
        <w:rPr>
          <w:b/>
        </w:rPr>
        <w:t xml:space="preserve">ПРОТОКОЛ ПРО РЕЗУЛЬТАТИ ЗЕМЕЛЬНИХ ТОРГІВ № LRE001-UA-20240328-0664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Матеївец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(річної орендної плати) земельної ділянки несільськогосподарського призначення, площею 0,2036 га, кадастровий номер: 2623286402:02:001:0137, що розташована за адресою: Івано-Франківська область, Коломийський район, на території с. Замулинці, вул. Шевченка Матеївецької сільської ради, категорія земель – землі промисловості, транспорту, електронних комунікацій, енергетики, оборони та іншого призначення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(річної орендної плати) земельної ділянки несільськогосподарського призначення, площею 0,2036 га, кадастровий номер: 2623286402:02:001:0137, що розташована за адресою: Івано-Франківська область, Коломийський район, на території с. Замулинці, вул. Шевченка Матеївецької сільської ради, категорія земель – землі промисловості, транспорту, електронних комунікацій, енергетики, оборони та іншого призначення, цільове призначення – для розміщення та експлуатації основних, підсобних і допоміжних будівель та споруд підприємств переробної, машинобудівної та іншої промисловості (код КВЦПЗ 11.02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1 754,4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526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окрій Роман Богданович, ІПН/РНОКПП: 300161007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Матеївецька сіль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4:22:42Z</dcterms:created>
  <dcterms:modified xsi:type="dcterms:W3CDTF">2024-05-20T04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